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145.jpg" ContentType="image/jpeg"/>
  <Override PartName="/word/media/rId148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6.jpg" ContentType="image/jpeg"/>
  <Override PartName="/word/media/rId179.jpg" ContentType="image/jpeg"/>
  <Override PartName="/word/media/rId182.jpg" ContentType="image/jpeg"/>
  <Override PartName="/word/media/rId185.jpg" ContentType="image/jpeg"/>
  <Override PartName="/word/media/rId188.jpg" ContentType="image/jpeg"/>
  <Override PartName="/word/media/rId191.jpg" ContentType="image/jpeg"/>
  <Override PartName="/word/media/rId194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7.jpg" ContentType="image/jpeg"/>
  <Override PartName="/word/media/rId210.jpg" ContentType="image/jpeg"/>
  <Override PartName="/word/media/rId213.jpg" ContentType="image/jpeg"/>
  <Override PartName="/word/media/rId216.jpg" ContentType="image/jpeg"/>
  <Override PartName="/word/media/rId219.jpg" ContentType="image/jpeg"/>
  <Override PartName="/word/media/rId222.jpg" ContentType="image/jpeg"/>
  <Override PartName="/word/media/rId225.jpg" ContentType="image/jpeg"/>
  <Override PartName="/word/media/rId228.jpg" ContentType="image/jpeg"/>
  <Override PartName="/word/media/rId231.jpg" ContentType="image/jpeg"/>
  <Override PartName="/word/media/rId234.jpg" ContentType="image/jpeg"/>
  <Override PartName="/word/media/rId237.jpg" ContentType="image/jpeg"/>
  <Override PartName="/word/media/rId240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7.jpg" ContentType="image/jpeg"/>
  <Override PartName="/word/media/rId260.jpg" ContentType="image/jpeg"/>
  <Override PartName="/word/media/rId263.jpg" ContentType="image/jpeg"/>
  <Override PartName="/word/media/rId266.jpg" ContentType="image/jpeg"/>
  <Override PartName="/word/media/rId269.jpg" ContentType="image/jpeg"/>
  <Override PartName="/word/media/rId272.jpg" ContentType="image/jpeg"/>
  <Override PartName="/word/media/rId275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4.jpg" ContentType="image/jpeg"/>
  <Override PartName="/word/media/rId307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6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5.jpg" ContentType="image/jpeg"/>
  <Override PartName="/word/media/rId350.jpg" ContentType="image/jpeg"/>
  <Override PartName="/word/media/rId353.jpg" ContentType="image/jpeg"/>
  <Override PartName="/word/media/rId356.jpg" ContentType="image/jpeg"/>
  <Override PartName="/word/media/rId359.jpg" ContentType="image/jpeg"/>
  <Override PartName="/word/media/rId363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8.jpg" ContentType="image/jpeg"/>
  <Override PartName="/word/media/rId381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8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3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420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</w:t>
      </w:r>
      <w:r>
        <w:br/>
      </w:r>
      <w:r>
        <w:t xml:space="preserve">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Start w:id="142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2"/>
    <w:bookmarkStart w:id="144" w:name="parte-práti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</w:t>
      </w:r>
    </w:p>
    <w:bookmarkStart w:id="143" w:name="coletar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oletar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End w:id="144"/>
    <w:bookmarkStart w:id="419" w:name="iniciar-o-cadastro-no-sistema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Iniciar o cadastro no sistema ERP</w:t>
      </w:r>
    </w:p>
    <w:p>
      <w:pPr>
        <w:pStyle w:val="FirstParagraph"/>
      </w:pPr>
      <w:r>
        <w:t xml:space="preserve">Comece inseriondo os dados do seu cliente no ERP</w:t>
      </w:r>
    </w:p>
    <w:p>
      <w:pPr>
        <w:pStyle w:val="BodyText"/>
      </w:pPr>
      <w:r>
        <w:t xml:space="preserve">Entre com os dados so seu cliente</w:t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np1/04-bling-conta-criada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4" w:name="X90dd904c3936fe2c4c10f08ff1bc3fad030502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66" w:name="X5c8ab90f0e25bdbc758e32505f0b90f727ef5eb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s/np1/07-bling-natureza-negocio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97" w:name="Xee15581d5a574e1b67f58f1e5df05446c53df45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images/np1/19-categorias-cadastradas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43" w:name="X4922b6af3178a867a40f899ed892f6dab41c3c9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s/np1/20-cadastrar-produtos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End w:id="244"/>
    <w:bookmarkStart w:id="278" w:name="Xb389003d4eaaa45ea59fa67520f1bec769b9e79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8"/>
    <w:bookmarkStart w:id="294" w:name="ative-a-loja-física-pdv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LOJA FÍSICA (PDV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4"/>
    <w:bookmarkStart w:id="349" w:name="ative-a-plataforma-de-e-commerce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TIVE a PLATAFORMA DE E-COMMERCE</w:t>
      </w:r>
    </w:p>
    <w:bookmarkStart w:id="310" w:name="X087427d7b071db694f8f59b068727f79f26c7f9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0"/>
    <w:bookmarkStart w:id="329" w:name="X9a4a84801744824e632393aec47606eca1ec7db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48" w:name="X3ab7b28df6ad593e44c4798b5d2e13481a3828c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8"/>
    <w:bookmarkEnd w:id="349"/>
    <w:bookmarkStart w:id="418" w:name="X0d78c5c33fdfc573ad6e8efd6ad7ce63708f7bd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e a amarração do e-commerce com o ERP (começando no e-commerce)</w:t>
      </w:r>
    </w:p>
    <w:bookmarkStart w:id="362" w:name="Xc73d7331c646304e25a830c84a893d9ab9fec53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2"/>
    <w:bookmarkStart w:id="384" w:name="X901541ea1a1458dce0ce880999e65d10cc150c2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4"/>
    <w:bookmarkStart w:id="397" w:name="X69a0a30c82dd83d8434fb5b059ecadd61ef0ebf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7"/>
    <w:bookmarkStart w:id="416" w:name="faça-agora-a-exportação-dos-produtos"/>
    <w:p>
      <w:pPr>
        <w:pStyle w:val="Heading4"/>
      </w:pPr>
      <w:r>
        <w:rPr>
          <w:rStyle w:val="SectionNumber"/>
        </w:rPr>
        <w:t xml:space="preserve">2.4.5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6"/>
    <w:bookmarkStart w:id="417" w:name="Xd08b33ca9eac5763445d8b2401f686204acd4d3"/>
    <w:p>
      <w:pPr>
        <w:pStyle w:val="Heading4"/>
      </w:pPr>
      <w:r>
        <w:rPr>
          <w:rStyle w:val="SectionNumber"/>
        </w:rPr>
        <w:t xml:space="preserve">2.4.5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t xml:space="preserve">(lembre-se que vai faltar configurar o meio de pagamento no e-commerce para poder começar a receber)</w:t>
      </w:r>
    </w:p>
    <w:bookmarkEnd w:id="417"/>
    <w:bookmarkEnd w:id="418"/>
    <w:bookmarkEnd w:id="419"/>
    <w:bookmarkEnd w:id="420"/>
    <w:bookmarkStart w:id="432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421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421"/>
    <w:bookmarkStart w:id="428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422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422"/>
    <w:bookmarkStart w:id="423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423"/>
    <w:bookmarkStart w:id="427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425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424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LDAP (Linux)</w:t>
            </w:r>
          </w:p>
        </w:tc>
      </w:tr>
    </w:tbl>
    <w:bookmarkEnd w:id="425"/>
    <w:bookmarkStart w:id="426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426"/>
    <w:bookmarkEnd w:id="427"/>
    <w:bookmarkEnd w:id="428"/>
    <w:bookmarkStart w:id="429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429"/>
    <w:bookmarkStart w:id="431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430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7"/>
        </w:numPr>
      </w:pPr>
      <w:r>
        <w:t xml:space="preserve">Computador de mesa : R$ 4.289,00</w:t>
      </w:r>
    </w:p>
    <w:p>
      <w:pPr>
        <w:numPr>
          <w:ilvl w:val="0"/>
          <w:numId w:val="1037"/>
        </w:numPr>
      </w:pPr>
      <w:r>
        <w:t xml:space="preserve">Monitores 21’ : R$ 422,92</w:t>
      </w:r>
    </w:p>
    <w:p>
      <w:pPr>
        <w:numPr>
          <w:ilvl w:val="0"/>
          <w:numId w:val="1037"/>
        </w:numPr>
      </w:pPr>
      <w:r>
        <w:t xml:space="preserve">Mesas : R$ 195,00</w:t>
      </w:r>
    </w:p>
    <w:p>
      <w:pPr>
        <w:numPr>
          <w:ilvl w:val="0"/>
          <w:numId w:val="1037"/>
        </w:numPr>
      </w:pPr>
      <w:r>
        <w:t xml:space="preserve">Cadeiras : R$ 24,51</w:t>
      </w:r>
    </w:p>
    <w:p>
      <w:pPr>
        <w:numPr>
          <w:ilvl w:val="0"/>
          <w:numId w:val="1037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8"/>
        </w:numPr>
      </w:pPr>
      <w:r>
        <w:t xml:space="preserve">Qual o INVESTIMENTO de cada departamento com cada equipamento ?</w:t>
      </w:r>
    </w:p>
    <w:p>
      <w:pPr>
        <w:numPr>
          <w:ilvl w:val="0"/>
          <w:numId w:val="1038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39"/>
        </w:numPr>
      </w:pPr>
      <w:r>
        <w:t xml:space="preserve">Qual o INVESTIMENTO de cada departamento com TIC ?</w:t>
      </w:r>
    </w:p>
    <w:p>
      <w:pPr>
        <w:numPr>
          <w:ilvl w:val="0"/>
          <w:numId w:val="1039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0"/>
    <w:bookmarkEnd w:id="431"/>
    <w:bookmarkEnd w:id="432"/>
    <w:bookmarkStart w:id="435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433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433"/>
    <w:bookmarkStart w:id="434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434"/>
    <w:bookmarkEnd w:id="435"/>
    <w:bookmarkStart w:id="439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437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436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436"/>
    <w:bookmarkEnd w:id="437"/>
    <w:bookmarkStart w:id="438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438"/>
    <w:bookmarkEnd w:id="439"/>
    <w:bookmarkStart w:id="443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440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440"/>
    <w:bookmarkStart w:id="441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441"/>
    <w:bookmarkStart w:id="442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442"/>
    <w:bookmarkEnd w:id="443"/>
    <w:bookmarkStart w:id="446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444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444"/>
    <w:bookmarkStart w:id="445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445"/>
    <w:bookmarkEnd w:id="446"/>
    <w:bookmarkStart w:id="449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447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447"/>
    <w:bookmarkStart w:id="448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448"/>
    <w:bookmarkEnd w:id="449"/>
    <w:bookmarkStart w:id="452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450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450"/>
    <w:bookmarkStart w:id="451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451"/>
    <w:bookmarkEnd w:id="4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6" Target="media/rId176.jpg" /><Relationship Type="http://schemas.openxmlformats.org/officeDocument/2006/relationships/image" Id="rId179" Target="media/rId179.jpg" /><Relationship Type="http://schemas.openxmlformats.org/officeDocument/2006/relationships/image" Id="rId182" Target="media/rId182.jpg" /><Relationship Type="http://schemas.openxmlformats.org/officeDocument/2006/relationships/image" Id="rId185" Target="media/rId185.jpg" /><Relationship Type="http://schemas.openxmlformats.org/officeDocument/2006/relationships/image" Id="rId188" Target="media/rId188.jpg" /><Relationship Type="http://schemas.openxmlformats.org/officeDocument/2006/relationships/image" Id="rId191" Target="media/rId191.jpg" /><Relationship Type="http://schemas.openxmlformats.org/officeDocument/2006/relationships/image" Id="rId194" Target="media/rId194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7" Target="media/rId207.jpg" /><Relationship Type="http://schemas.openxmlformats.org/officeDocument/2006/relationships/image" Id="rId210" Target="media/rId210.jpg" /><Relationship Type="http://schemas.openxmlformats.org/officeDocument/2006/relationships/image" Id="rId213" Target="media/rId213.jpg" /><Relationship Type="http://schemas.openxmlformats.org/officeDocument/2006/relationships/image" Id="rId216" Target="media/rId216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5" Target="media/rId225.jpg" /><Relationship Type="http://schemas.openxmlformats.org/officeDocument/2006/relationships/image" Id="rId228" Target="media/rId228.jpg" /><Relationship Type="http://schemas.openxmlformats.org/officeDocument/2006/relationships/image" Id="rId231" Target="media/rId231.jpg" /><Relationship Type="http://schemas.openxmlformats.org/officeDocument/2006/relationships/image" Id="rId234" Target="media/rId234.jpg" /><Relationship Type="http://schemas.openxmlformats.org/officeDocument/2006/relationships/image" Id="rId237" Target="media/rId237.jpg" /><Relationship Type="http://schemas.openxmlformats.org/officeDocument/2006/relationships/image" Id="rId240" Target="media/rId240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69" Target="media/rId269.jpg" /><Relationship Type="http://schemas.openxmlformats.org/officeDocument/2006/relationships/image" Id="rId272" Target="media/rId272.jpg" /><Relationship Type="http://schemas.openxmlformats.org/officeDocument/2006/relationships/image" Id="rId275" Target="media/rId275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1" Target="media/rId291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4" Target="media/rId304.jpg" /><Relationship Type="http://schemas.openxmlformats.org/officeDocument/2006/relationships/image" Id="rId307" Target="media/rId307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50" Target="media/rId350.jpg" /><Relationship Type="http://schemas.openxmlformats.org/officeDocument/2006/relationships/image" Id="rId353" Target="media/rId353.jpg" /><Relationship Type="http://schemas.openxmlformats.org/officeDocument/2006/relationships/image" Id="rId356" Target="media/rId356.jpg" /><Relationship Type="http://schemas.openxmlformats.org/officeDocument/2006/relationships/image" Id="rId359" Target="media/rId359.jpg" /><Relationship Type="http://schemas.openxmlformats.org/officeDocument/2006/relationships/image" Id="rId363" Target="media/rId363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8" Target="media/rId378.jpg" /><Relationship Type="http://schemas.openxmlformats.org/officeDocument/2006/relationships/image" Id="rId381" Target="media/rId381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8" Target="media/rId398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424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424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8T12:39:04Z</dcterms:created>
  <dcterms:modified xsi:type="dcterms:W3CDTF">2025-03-18T1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